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chael Coop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cha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op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03 West Happfield Drive, Arlington Heights, IL, USA Arlington Heights, IL, USA'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ikeycoop@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99266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exander Coop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0/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loe Fink</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7/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illon Heffernan</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8/2014</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